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hAnsi="Times New Roman" w:cs="Times New Roman"/>
        </w:rPr>
      </w:pPr>
    </w:p>
    <w:p w14:paraId="6BC5B3C7" w14:textId="1B51E94C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44"/>
        </w:rPr>
      </w:pPr>
      <w:r>
        <w:rPr>
          <w:rFonts w:ascii="Times New Roman" w:hAnsi="Times New Roman" w:cs="Times New Roman" w:hint="eastAsia"/>
          <w:sz w:val="36"/>
          <w:szCs w:val="44"/>
        </w:rPr>
        <w:t>冰火姊弟</w:t>
      </w:r>
    </w:p>
    <w:p w14:paraId="20B3AE2B" w14:textId="51E7466B" w:rsidR="00A24463" w:rsidRDefault="004350D0" w:rsidP="00A24463">
      <w:pPr>
        <w:jc w:val="center"/>
        <w:rPr>
          <w:rFonts w:ascii="Times New Roman" w:hAnsi="Times New Roman" w:cs="Times New Roman"/>
        </w:rPr>
      </w:pPr>
      <w:r w:rsidRPr="004350D0">
        <w:rPr>
          <w:rFonts w:ascii="Times New Roman" w:hAnsi="Times New Roman" w:cs="Times New Roman"/>
          <w:noProof/>
        </w:rPr>
        <w:drawing>
          <wp:inline distT="0" distB="0" distL="0" distR="0" wp14:anchorId="3085647E" wp14:editId="384286B3">
            <wp:extent cx="5274310" cy="3970655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hAnsi="Times New Roman"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 w:rsidRPr="00A24463">
        <w:rPr>
          <w:rFonts w:ascii="Times New Roman" w:hAnsi="Times New Roman" w:cs="Times New Roman"/>
          <w:sz w:val="36"/>
          <w:szCs w:val="36"/>
        </w:rPr>
        <w:t>第</w:t>
      </w:r>
      <w:r w:rsidR="00B23633">
        <w:rPr>
          <w:rFonts w:ascii="Times New Roman" w:hAnsi="Times New Roman" w:cs="Times New Roman" w:hint="eastAsia"/>
          <w:sz w:val="36"/>
          <w:szCs w:val="36"/>
        </w:rPr>
        <w:t>36</w:t>
      </w:r>
      <w:r w:rsidRPr="00A24463">
        <w:rPr>
          <w:rFonts w:ascii="Times New Roman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hAnsi="Times New Roman"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1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 w:hint="eastAsia"/>
          <w:sz w:val="36"/>
          <w:szCs w:val="36"/>
        </w:rPr>
        <w:t>108590025</w:t>
      </w:r>
      <w:r w:rsidR="00A24463" w:rsidRPr="00A24463">
        <w:rPr>
          <w:rFonts w:ascii="Times New Roman" w:hAnsi="Times New Roman" w:cs="Times New Roman"/>
          <w:sz w:val="36"/>
          <w:szCs w:val="36"/>
        </w:rPr>
        <w:t xml:space="preserve"> </w:t>
      </w:r>
      <w:r>
        <w:rPr>
          <w:rFonts w:ascii="Times New Roman" w:hAnsi="Times New Roman"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ascii="Times New Roman" w:hAnsi="Times New Roman"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ascii="Times New Roman" w:hAnsi="Times New Roman" w:cs="Times New Roman"/>
          <w:b/>
          <w:sz w:val="36"/>
          <w:szCs w:val="44"/>
        </w:rPr>
      </w:pPr>
      <w:r w:rsidRPr="00A24463">
        <w:rPr>
          <w:rFonts w:ascii="Times New Roman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.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ascii="Times New Roman" w:hAnsi="Times New Roman"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4844850E" w14:textId="59A844C3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>.</w:t>
      </w:r>
      <w:r w:rsidR="00AB7AF0">
        <w:rPr>
          <w:rFonts w:ascii="Times New Roman" w:hAnsi="Times New Roman" w:cs="Times New Roman"/>
          <w:sz w:val="28"/>
          <w:szCs w:val="28"/>
          <w:lang w:eastAsia="zh-TW"/>
        </w:rPr>
        <w:t>……</w:t>
      </w:r>
      <w:r w:rsidR="00AB7AF0"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1</w:t>
      </w:r>
    </w:p>
    <w:p w14:paraId="6BCF9359" w14:textId="1E3363ED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ascii="Times New Roman" w:hAnsi="Times New Roman"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>.. 4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</w:rPr>
        <w:t>心得、感想</w:t>
      </w:r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2164CDF4" w:rsidR="00A24463" w:rsidRDefault="00A2446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ascii="Times New Roman" w:hAnsi="Times New Roman"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ascii="Times New Roman" w:hAnsi="Times New Roman"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t>遊戲圖形</w:t>
      </w:r>
    </w:p>
    <w:p w14:paraId="5FCA25C8" w14:textId="59CE64F7" w:rsid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F051309" wp14:editId="76EF6A50">
            <wp:extent cx="5274310" cy="3945890"/>
            <wp:effectExtent l="0" t="0" r="2540" b="0"/>
            <wp:docPr id="2" name="圖片 2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, 計分板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5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3229DEF5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41B9FD32" wp14:editId="5D3E17F4">
            <wp:extent cx="5274310" cy="3962400"/>
            <wp:effectExtent l="0" t="0" r="2540" b="0"/>
            <wp:docPr id="6" name="圖片 6" descr="一張含有 光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光, 玩具 的圖片&#10;&#10;自動產生的描述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77777777" w:rsidR="008715F2" w:rsidRPr="008715F2" w:rsidRDefault="008715F2" w:rsidP="008715F2"/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76"/>
        <w:gridCol w:w="1213"/>
        <w:gridCol w:w="1417"/>
        <w:gridCol w:w="4190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7777777" w:rsidR="002916BE" w:rsidRDefault="002916BE" w:rsidP="002916BE"/>
        </w:tc>
        <w:tc>
          <w:tcPr>
            <w:tcW w:w="1417" w:type="dxa"/>
          </w:tcPr>
          <w:p w14:paraId="5B9EF95E" w14:textId="77777777" w:rsidR="002916BE" w:rsidRDefault="002916BE" w:rsidP="002916BE"/>
        </w:tc>
        <w:tc>
          <w:tcPr>
            <w:tcW w:w="4190" w:type="dxa"/>
          </w:tcPr>
          <w:p w14:paraId="7CD17971" w14:textId="77777777" w:rsidR="002916BE" w:rsidRDefault="002916BE" w:rsidP="002916BE"/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77777777" w:rsidR="002916BE" w:rsidRDefault="002916BE" w:rsidP="002916BE"/>
        </w:tc>
        <w:tc>
          <w:tcPr>
            <w:tcW w:w="1417" w:type="dxa"/>
          </w:tcPr>
          <w:p w14:paraId="1CD5A1E1" w14:textId="77777777" w:rsidR="002916BE" w:rsidRDefault="002916BE" w:rsidP="002916BE"/>
        </w:tc>
        <w:tc>
          <w:tcPr>
            <w:tcW w:w="4190" w:type="dxa"/>
          </w:tcPr>
          <w:p w14:paraId="4AAFE8F7" w14:textId="77777777" w:rsidR="002916BE" w:rsidRDefault="002916BE" w:rsidP="002916BE"/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lastRenderedPageBreak/>
              <w:t>GreenLake</w:t>
            </w:r>
          </w:p>
        </w:tc>
        <w:tc>
          <w:tcPr>
            <w:tcW w:w="1213" w:type="dxa"/>
          </w:tcPr>
          <w:p w14:paraId="5357DEB4" w14:textId="77777777" w:rsidR="002916BE" w:rsidRDefault="002916BE" w:rsidP="002916BE"/>
        </w:tc>
        <w:tc>
          <w:tcPr>
            <w:tcW w:w="1417" w:type="dxa"/>
          </w:tcPr>
          <w:p w14:paraId="6D076E70" w14:textId="77777777" w:rsidR="002916BE" w:rsidRDefault="002916BE" w:rsidP="002916BE"/>
        </w:tc>
        <w:tc>
          <w:tcPr>
            <w:tcW w:w="4190" w:type="dxa"/>
          </w:tcPr>
          <w:p w14:paraId="5124B0BA" w14:textId="77777777" w:rsidR="002916BE" w:rsidRDefault="002916BE" w:rsidP="002916BE"/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77777777" w:rsidR="002916BE" w:rsidRDefault="002916BE" w:rsidP="002916BE"/>
        </w:tc>
        <w:tc>
          <w:tcPr>
            <w:tcW w:w="1417" w:type="dxa"/>
          </w:tcPr>
          <w:p w14:paraId="787B8280" w14:textId="77777777" w:rsidR="002916BE" w:rsidRDefault="002916BE" w:rsidP="002916BE"/>
        </w:tc>
        <w:tc>
          <w:tcPr>
            <w:tcW w:w="4190" w:type="dxa"/>
          </w:tcPr>
          <w:p w14:paraId="354A6781" w14:textId="77777777" w:rsidR="002916BE" w:rsidRDefault="002916BE" w:rsidP="002916BE"/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77777777" w:rsidR="002916BE" w:rsidRDefault="002916BE" w:rsidP="002916BE"/>
        </w:tc>
        <w:tc>
          <w:tcPr>
            <w:tcW w:w="1417" w:type="dxa"/>
          </w:tcPr>
          <w:p w14:paraId="7BF326F3" w14:textId="77777777" w:rsidR="002916BE" w:rsidRDefault="002916BE" w:rsidP="002916BE"/>
        </w:tc>
        <w:tc>
          <w:tcPr>
            <w:tcW w:w="4190" w:type="dxa"/>
          </w:tcPr>
          <w:p w14:paraId="3A2A34E2" w14:textId="77777777" w:rsidR="002916BE" w:rsidRDefault="002916BE" w:rsidP="002916BE"/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77777777" w:rsidR="002916BE" w:rsidRDefault="002916BE" w:rsidP="002916BE"/>
        </w:tc>
        <w:tc>
          <w:tcPr>
            <w:tcW w:w="1417" w:type="dxa"/>
          </w:tcPr>
          <w:p w14:paraId="3389E4FC" w14:textId="77777777" w:rsidR="002916BE" w:rsidRDefault="002916BE" w:rsidP="002916BE"/>
        </w:tc>
        <w:tc>
          <w:tcPr>
            <w:tcW w:w="4190" w:type="dxa"/>
          </w:tcPr>
          <w:p w14:paraId="4C2269EE" w14:textId="77777777" w:rsidR="002916BE" w:rsidRDefault="002916BE" w:rsidP="002916BE"/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77777777" w:rsidR="002916BE" w:rsidRDefault="002916BE" w:rsidP="002916BE"/>
        </w:tc>
        <w:tc>
          <w:tcPr>
            <w:tcW w:w="1417" w:type="dxa"/>
          </w:tcPr>
          <w:p w14:paraId="6D913540" w14:textId="77777777" w:rsidR="002916BE" w:rsidRDefault="002916BE" w:rsidP="002916BE"/>
        </w:tc>
        <w:tc>
          <w:tcPr>
            <w:tcW w:w="4190" w:type="dxa"/>
          </w:tcPr>
          <w:p w14:paraId="76B4C891" w14:textId="77777777" w:rsidR="002916BE" w:rsidRDefault="002916BE" w:rsidP="002916BE"/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77777777" w:rsidR="002916BE" w:rsidRDefault="002916BE" w:rsidP="002916BE"/>
        </w:tc>
        <w:tc>
          <w:tcPr>
            <w:tcW w:w="1417" w:type="dxa"/>
          </w:tcPr>
          <w:p w14:paraId="236A90FD" w14:textId="77777777" w:rsidR="002916BE" w:rsidRDefault="002916BE" w:rsidP="002916BE"/>
        </w:tc>
        <w:tc>
          <w:tcPr>
            <w:tcW w:w="4190" w:type="dxa"/>
          </w:tcPr>
          <w:p w14:paraId="4A49012B" w14:textId="77777777" w:rsidR="002916BE" w:rsidRDefault="002916BE" w:rsidP="002916BE"/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777777" w:rsidR="002916BE" w:rsidRDefault="002916BE" w:rsidP="002916BE"/>
        </w:tc>
        <w:tc>
          <w:tcPr>
            <w:tcW w:w="1417" w:type="dxa"/>
          </w:tcPr>
          <w:p w14:paraId="1AD1D539" w14:textId="77777777" w:rsidR="002916BE" w:rsidRDefault="002916BE" w:rsidP="002916BE"/>
        </w:tc>
        <w:tc>
          <w:tcPr>
            <w:tcW w:w="4190" w:type="dxa"/>
          </w:tcPr>
          <w:p w14:paraId="7EEDA3AD" w14:textId="77777777" w:rsidR="002916BE" w:rsidRDefault="002916BE" w:rsidP="002916BE"/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77777777" w:rsidR="002916BE" w:rsidRDefault="002916BE" w:rsidP="002916BE"/>
        </w:tc>
        <w:tc>
          <w:tcPr>
            <w:tcW w:w="1417" w:type="dxa"/>
          </w:tcPr>
          <w:p w14:paraId="431BDF4F" w14:textId="77777777" w:rsidR="002916BE" w:rsidRDefault="002916BE" w:rsidP="002916BE"/>
        </w:tc>
        <w:tc>
          <w:tcPr>
            <w:tcW w:w="4190" w:type="dxa"/>
          </w:tcPr>
          <w:p w14:paraId="1F52A9F3" w14:textId="77777777" w:rsidR="002916BE" w:rsidRDefault="002916BE" w:rsidP="002916BE"/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77777777" w:rsidR="002916BE" w:rsidRDefault="002916BE" w:rsidP="002916BE"/>
        </w:tc>
        <w:tc>
          <w:tcPr>
            <w:tcW w:w="1417" w:type="dxa"/>
          </w:tcPr>
          <w:p w14:paraId="5B1417F6" w14:textId="77777777" w:rsidR="002916BE" w:rsidRDefault="002916BE" w:rsidP="002916BE"/>
        </w:tc>
        <w:tc>
          <w:tcPr>
            <w:tcW w:w="4190" w:type="dxa"/>
          </w:tcPr>
          <w:p w14:paraId="2CE81C19" w14:textId="77777777" w:rsidR="002916BE" w:rsidRDefault="002916BE" w:rsidP="002916BE"/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77777777" w:rsidR="002916BE" w:rsidRDefault="002916BE" w:rsidP="002916BE"/>
        </w:tc>
        <w:tc>
          <w:tcPr>
            <w:tcW w:w="1417" w:type="dxa"/>
          </w:tcPr>
          <w:p w14:paraId="273B40DA" w14:textId="77777777" w:rsidR="002916BE" w:rsidRDefault="002916BE" w:rsidP="002916BE"/>
        </w:tc>
        <w:tc>
          <w:tcPr>
            <w:tcW w:w="4190" w:type="dxa"/>
          </w:tcPr>
          <w:p w14:paraId="2733BFCB" w14:textId="77777777" w:rsidR="002916BE" w:rsidRDefault="002916B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77777777" w:rsidR="00A05B2E" w:rsidRPr="00A05B2E" w:rsidRDefault="00A05B2E" w:rsidP="00A05B2E"/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  <w:rPr>
          <w:rFonts w:hint="eastAsia"/>
        </w:rPr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7777777" w:rsidR="00415790" w:rsidRDefault="00415790" w:rsidP="00415790"/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77777777" w:rsidR="00415790" w:rsidRDefault="00415790" w:rsidP="00415790"/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77777777" w:rsidR="00415790" w:rsidRDefault="00415790" w:rsidP="00415790"/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77777777" w:rsidR="00415790" w:rsidRDefault="00415790" w:rsidP="00415790"/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77777777" w:rsidR="00415790" w:rsidRDefault="00415790" w:rsidP="00415790"/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77777777" w:rsidR="00415790" w:rsidRDefault="00415790" w:rsidP="00415790"/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77777777" w:rsidR="00247647" w:rsidRDefault="00247647" w:rsidP="00415790"/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77777777" w:rsidR="00247647" w:rsidRDefault="00247647" w:rsidP="00415790"/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lastRenderedPageBreak/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77777777" w:rsidR="00247647" w:rsidRDefault="00247647" w:rsidP="00415790"/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77777777" w:rsidR="00247647" w:rsidRDefault="00247647" w:rsidP="00415790"/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7777777" w:rsidR="00247647" w:rsidRDefault="00247647" w:rsidP="00415790"/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77777777" w:rsidR="00247647" w:rsidRDefault="00247647" w:rsidP="00415790"/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77777777" w:rsidR="00247647" w:rsidRDefault="00247647" w:rsidP="00415790"/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77777777" w:rsidR="00247647" w:rsidRDefault="00247647" w:rsidP="00415790"/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77777777" w:rsidR="00247647" w:rsidRDefault="00247647" w:rsidP="00415790"/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C878B09" w:rsidR="00247647" w:rsidRDefault="005806AC" w:rsidP="00415790">
            <w:r>
              <w:t>30</w:t>
            </w:r>
          </w:p>
        </w:tc>
        <w:tc>
          <w:tcPr>
            <w:tcW w:w="2074" w:type="dxa"/>
          </w:tcPr>
          <w:p w14:paraId="1E9B5DA3" w14:textId="77777777" w:rsidR="00247647" w:rsidRDefault="00247647" w:rsidP="00415790"/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240B198F" w:rsidR="005806AC" w:rsidRDefault="005806AC" w:rsidP="00415790">
            <w:r>
              <w:rPr>
                <w:rFonts w:hint="eastAsia"/>
              </w:rPr>
              <w:t>4</w:t>
            </w:r>
            <w:r>
              <w:t>0</w:t>
            </w:r>
          </w:p>
        </w:tc>
        <w:tc>
          <w:tcPr>
            <w:tcW w:w="2074" w:type="dxa"/>
          </w:tcPr>
          <w:p w14:paraId="397D7C67" w14:textId="77777777" w:rsidR="005806AC" w:rsidRDefault="005806AC" w:rsidP="00415790"/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63D0D3E9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22FD4045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9F296EE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7C372986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lastRenderedPageBreak/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45119C54" w14:textId="1CC10AB7" w:rsidR="00853BFF" w:rsidRPr="00853BFF" w:rsidRDefault="00853BFF" w:rsidP="00853BF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273C0828" w14:textId="77777777" w:rsidR="00853BFF" w:rsidRPr="00853BFF" w:rsidRDefault="00853BFF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367821F3" w14:textId="76693A2F" w:rsidR="00241DD1" w:rsidRPr="00241DD1" w:rsidRDefault="00241DD1" w:rsidP="005A6D61">
      <w:pPr>
        <w:ind w:firstLine="480"/>
      </w:pPr>
    </w:p>
    <w:p w14:paraId="05EB2DB6" w14:textId="77777777" w:rsidR="00241DD1" w:rsidRPr="00241DD1" w:rsidRDefault="00241DD1" w:rsidP="005A6D61"/>
    <w:p w14:paraId="76B3C3EB" w14:textId="77777777" w:rsidR="00241DD1" w:rsidRPr="00241DD1" w:rsidRDefault="00241DD1" w:rsidP="005A6D61">
      <w:pPr>
        <w:pStyle w:val="a9"/>
        <w:ind w:left="1680" w:firstLine="0"/>
        <w:rPr>
          <w:lang w:eastAsia="zh-TW"/>
        </w:rPr>
      </w:pPr>
    </w:p>
    <w:sectPr w:rsidR="00241DD1" w:rsidRPr="00241DD1" w:rsidSect="00A64482">
      <w:headerReference w:type="default" r:id="rId21"/>
      <w:footerReference w:type="default" r:id="rId22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9948A8" w14:textId="77777777" w:rsidR="00BC2B1B" w:rsidRDefault="00BC2B1B" w:rsidP="00A24463">
      <w:r>
        <w:separator/>
      </w:r>
    </w:p>
  </w:endnote>
  <w:endnote w:type="continuationSeparator" w:id="0">
    <w:p w14:paraId="6E5CDAA9" w14:textId="77777777" w:rsidR="00BC2B1B" w:rsidRDefault="00BC2B1B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EF5893" w14:textId="77777777" w:rsidR="00BC2B1B" w:rsidRDefault="00BC2B1B" w:rsidP="00A24463">
      <w:r>
        <w:separator/>
      </w:r>
    </w:p>
  </w:footnote>
  <w:footnote w:type="continuationSeparator" w:id="0">
    <w:p w14:paraId="31A3F352" w14:textId="77777777" w:rsidR="00BC2B1B" w:rsidRDefault="00BC2B1B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2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C2FFF"/>
    <w:rsid w:val="001C4301"/>
    <w:rsid w:val="00241DD1"/>
    <w:rsid w:val="00247647"/>
    <w:rsid w:val="002916BE"/>
    <w:rsid w:val="002D7EFB"/>
    <w:rsid w:val="0038289A"/>
    <w:rsid w:val="003929B6"/>
    <w:rsid w:val="003A3A54"/>
    <w:rsid w:val="003B1D82"/>
    <w:rsid w:val="003D1D54"/>
    <w:rsid w:val="00415790"/>
    <w:rsid w:val="00421047"/>
    <w:rsid w:val="004350D0"/>
    <w:rsid w:val="0044662A"/>
    <w:rsid w:val="00463297"/>
    <w:rsid w:val="004C442B"/>
    <w:rsid w:val="004C5C16"/>
    <w:rsid w:val="00525549"/>
    <w:rsid w:val="005806AC"/>
    <w:rsid w:val="005A6D61"/>
    <w:rsid w:val="005F2E53"/>
    <w:rsid w:val="00635876"/>
    <w:rsid w:val="006F439C"/>
    <w:rsid w:val="007D3E15"/>
    <w:rsid w:val="00816837"/>
    <w:rsid w:val="00844DB2"/>
    <w:rsid w:val="00853BFF"/>
    <w:rsid w:val="008715F2"/>
    <w:rsid w:val="008D7C09"/>
    <w:rsid w:val="008D7F3C"/>
    <w:rsid w:val="00943F0B"/>
    <w:rsid w:val="009554B9"/>
    <w:rsid w:val="00A05B2E"/>
    <w:rsid w:val="00A21607"/>
    <w:rsid w:val="00A24463"/>
    <w:rsid w:val="00A64482"/>
    <w:rsid w:val="00AB7AF0"/>
    <w:rsid w:val="00B23633"/>
    <w:rsid w:val="00B416B9"/>
    <w:rsid w:val="00B44388"/>
    <w:rsid w:val="00BC2B1B"/>
    <w:rsid w:val="00BE6567"/>
    <w:rsid w:val="00BF7FBD"/>
    <w:rsid w:val="00C268C1"/>
    <w:rsid w:val="00C55B42"/>
    <w:rsid w:val="00C6345F"/>
    <w:rsid w:val="00C674BC"/>
    <w:rsid w:val="00C87DFE"/>
    <w:rsid w:val="00D36843"/>
    <w:rsid w:val="00E55D01"/>
    <w:rsid w:val="00EA08B8"/>
    <w:rsid w:val="00EA3035"/>
    <w:rsid w:val="00F86220"/>
    <w:rsid w:val="00F94893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9B6"/>
    <w:pPr>
      <w:widowControl w:val="0"/>
    </w:pPr>
    <w:rPr>
      <w:rFonts w:eastAsia="標楷體"/>
    </w:rPr>
  </w:style>
  <w:style w:type="paragraph" w:styleId="1">
    <w:name w:val="heading 1"/>
    <w:basedOn w:val="a"/>
    <w:next w:val="a"/>
    <w:link w:val="10"/>
    <w:uiPriority w:val="9"/>
    <w:qFormat/>
    <w:rsid w:val="005A6D61"/>
    <w:pPr>
      <w:keepNext/>
      <w:numPr>
        <w:numId w:val="13"/>
      </w:numPr>
      <w:outlineLvl w:val="0"/>
    </w:pPr>
    <w:rPr>
      <w:rFonts w:asciiTheme="majorHAnsi" w:hAnsiTheme="majorHAnsi" w:cstheme="majorBidi"/>
      <w:b/>
      <w:bCs/>
      <w:kern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929B6"/>
    <w:pPr>
      <w:keepNext/>
      <w:numPr>
        <w:numId w:val="12"/>
      </w:numPr>
      <w:outlineLvl w:val="1"/>
    </w:pPr>
    <w:rPr>
      <w:rFonts w:ascii="Times New Roman" w:hAnsi="Times New Roman" w:cstheme="majorBidi"/>
      <w:bCs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uiPriority w:val="9"/>
    <w:rsid w:val="005A6D61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929B6"/>
    <w:rPr>
      <w:rFonts w:ascii="Times New Roman" w:eastAsia="標楷體" w:hAnsi="Times New Roman" w:cstheme="majorBidi"/>
      <w:bCs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911494-4DB1-4087-BC0A-5F4065F51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9</Pages>
  <Words>344</Words>
  <Characters>1965</Characters>
  <Application>Microsoft Office Word</Application>
  <DocSecurity>0</DocSecurity>
  <Lines>16</Lines>
  <Paragraphs>4</Paragraphs>
  <ScaleCrop>false</ScaleCrop>
  <Company/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36</cp:revision>
  <dcterms:created xsi:type="dcterms:W3CDTF">2021-06-13T09:03:00Z</dcterms:created>
  <dcterms:modified xsi:type="dcterms:W3CDTF">2021-06-26T05:59:00Z</dcterms:modified>
</cp:coreProperties>
</file>